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AEA71" w14:textId="5B0C71D1" w:rsidR="00A5231B" w:rsidRPr="008F21C3" w:rsidRDefault="00036649" w:rsidP="00036649">
      <w:pPr>
        <w:pStyle w:val="A-heads"/>
        <w:jc w:val="center"/>
        <w:rPr>
          <w:color w:val="0075C9"/>
        </w:rPr>
      </w:pPr>
      <w:r w:rsidRPr="008F21C3">
        <w:rPr>
          <w:color w:val="0075C9"/>
        </w:rPr>
        <w:t>New Public and Charter School</w:t>
      </w:r>
      <w:r w:rsidR="00C16BCC" w:rsidRPr="008F21C3">
        <w:rPr>
          <w:color w:val="0075C9"/>
        </w:rPr>
        <w:t>s</w:t>
      </w:r>
    </w:p>
    <w:p w14:paraId="56A7C4BD" w14:textId="7D335A34" w:rsidR="00036649" w:rsidRDefault="00036649" w:rsidP="00036649">
      <w:pPr>
        <w:pStyle w:val="A-heads"/>
        <w:jc w:val="center"/>
      </w:pPr>
    </w:p>
    <w:p w14:paraId="3F5A8055" w14:textId="52705A89" w:rsidR="005E4956" w:rsidRDefault="00036649" w:rsidP="005E4956">
      <w:r>
        <w:t>Welcome to Florida Virtual School</w:t>
      </w:r>
      <w:r w:rsidR="005E4956" w:rsidRPr="00002504">
        <w:rPr>
          <w:vertAlign w:val="superscript"/>
        </w:rPr>
        <w:t>®</w:t>
      </w:r>
      <w:r w:rsidR="005E4956">
        <w:t xml:space="preserve"> (FLVS</w:t>
      </w:r>
      <w:r w:rsidR="005E4956" w:rsidRPr="00002504">
        <w:rPr>
          <w:vertAlign w:val="superscript"/>
        </w:rPr>
        <w:t>®</w:t>
      </w:r>
      <w:r w:rsidR="005E4956">
        <w:t>)</w:t>
      </w:r>
      <w:r>
        <w:t>. FLVS is an online school serving residents throughout the state of Florida</w:t>
      </w:r>
      <w:r w:rsidR="005E4956">
        <w:t xml:space="preserve"> and</w:t>
      </w:r>
      <w:r>
        <w:t xml:space="preserve"> provides instruction to students enrolled in public</w:t>
      </w:r>
      <w:r w:rsidR="00C16BCC">
        <w:t>, charter, private, and homeschool</w:t>
      </w:r>
      <w:r>
        <w:t xml:space="preserve"> students. </w:t>
      </w:r>
      <w:r w:rsidR="005E4956">
        <w:t xml:space="preserve">In an effort to help us provide you the best service and information throughout the year, please take a moment to </w:t>
      </w:r>
      <w:r w:rsidR="00457E69">
        <w:t>complete this</w:t>
      </w:r>
      <w:r w:rsidR="005E4956">
        <w:t xml:space="preserve"> form and return it to </w:t>
      </w:r>
      <w:r w:rsidR="00554A64" w:rsidRPr="00FA7C60">
        <w:t>your District Relations Manager</w:t>
      </w:r>
      <w:r w:rsidR="005E4956">
        <w:t xml:space="preserve">. </w:t>
      </w:r>
    </w:p>
    <w:p w14:paraId="7408AF09" w14:textId="77777777" w:rsidR="005E4956" w:rsidRDefault="005E4956" w:rsidP="00036649"/>
    <w:p w14:paraId="0DD61594" w14:textId="726F3FCE" w:rsidR="00036649" w:rsidRDefault="00C16BCC" w:rsidP="00036649">
      <w:r>
        <w:t xml:space="preserve">Please visit </w:t>
      </w:r>
      <w:hyperlink r:id="rId8" w:history="1">
        <w:r w:rsidR="00BD7B89">
          <w:rPr>
            <w:rStyle w:val="Hyperlink"/>
          </w:rPr>
          <w:t>flvs.net/ResourceCenter</w:t>
        </w:r>
      </w:hyperlink>
      <w:r w:rsidR="00BD7B89" w:rsidRPr="00C16BCC">
        <w:t xml:space="preserve"> </w:t>
      </w:r>
      <w:r>
        <w:t xml:space="preserve">for information about: </w:t>
      </w:r>
    </w:p>
    <w:p w14:paraId="6B9D0121" w14:textId="2BB5E7CC" w:rsidR="00036649" w:rsidRDefault="00036649" w:rsidP="00036649">
      <w:pPr>
        <w:pStyle w:val="ListParagraph"/>
        <w:numPr>
          <w:ilvl w:val="0"/>
          <w:numId w:val="2"/>
        </w:numPr>
      </w:pPr>
      <w:r>
        <w:t>Course List and Descriptions</w:t>
      </w:r>
    </w:p>
    <w:p w14:paraId="01414275" w14:textId="02A0654F" w:rsidR="00036649" w:rsidRDefault="00457E69" w:rsidP="00036649">
      <w:pPr>
        <w:pStyle w:val="ListParagraph"/>
        <w:numPr>
          <w:ilvl w:val="0"/>
          <w:numId w:val="2"/>
        </w:numPr>
      </w:pPr>
      <w:r>
        <w:t xml:space="preserve">Sample Lessons and </w:t>
      </w:r>
      <w:r w:rsidR="00036649">
        <w:t>Course Tours</w:t>
      </w:r>
    </w:p>
    <w:p w14:paraId="3F9F3289" w14:textId="73879B62" w:rsidR="00036649" w:rsidRDefault="00036649" w:rsidP="00036649">
      <w:pPr>
        <w:pStyle w:val="ListParagraph"/>
        <w:numPr>
          <w:ilvl w:val="0"/>
          <w:numId w:val="2"/>
        </w:numPr>
      </w:pPr>
      <w:r>
        <w:t>Advising Students about Online Courses</w:t>
      </w:r>
    </w:p>
    <w:p w14:paraId="596275CE" w14:textId="1B185707" w:rsidR="00036649" w:rsidRDefault="00036649" w:rsidP="00036649">
      <w:pPr>
        <w:pStyle w:val="ListParagraph"/>
        <w:numPr>
          <w:ilvl w:val="0"/>
          <w:numId w:val="2"/>
        </w:numPr>
      </w:pPr>
      <w:r>
        <w:t>Registration Steps and Tips</w:t>
      </w:r>
    </w:p>
    <w:p w14:paraId="314E4271" w14:textId="05F5C49C" w:rsidR="00036649" w:rsidRDefault="00036649" w:rsidP="00036649">
      <w:pPr>
        <w:pStyle w:val="ListParagraph"/>
        <w:numPr>
          <w:ilvl w:val="0"/>
          <w:numId w:val="2"/>
        </w:numPr>
      </w:pPr>
      <w:r>
        <w:t>Tracking your Students at FLVS</w:t>
      </w:r>
    </w:p>
    <w:p w14:paraId="61ECC6C3" w14:textId="77777777" w:rsidR="00B33145" w:rsidRDefault="00B33145" w:rsidP="00036649"/>
    <w:p w14:paraId="13E3AF7B" w14:textId="1A2AAE59" w:rsidR="00036649" w:rsidRDefault="00C16BCC" w:rsidP="00036649">
      <w:r>
        <w:t>We suggest that you share this information with the appropriate people within your school.</w:t>
      </w:r>
    </w:p>
    <w:p w14:paraId="202935C4" w14:textId="567E95A6" w:rsidR="00C16BCC" w:rsidRDefault="00C16BCC" w:rsidP="00036649"/>
    <w:p w14:paraId="2CD08F7E" w14:textId="065258E6" w:rsidR="00036649" w:rsidRDefault="00036649" w:rsidP="00036649">
      <w:r>
        <w:t>We look forward to working with you during the school year.</w:t>
      </w:r>
      <w:r w:rsidRPr="00036649">
        <w:t xml:space="preserve"> </w:t>
      </w:r>
    </w:p>
    <w:p w14:paraId="6DB926F6" w14:textId="731897C9" w:rsidR="00C16BCC" w:rsidRDefault="00C16BCC" w:rsidP="00036649"/>
    <w:p w14:paraId="5FA4F602" w14:textId="77777777" w:rsidR="00C16BCC" w:rsidRDefault="00C16BCC" w:rsidP="00036649">
      <w:r>
        <w:t>Sincerely,</w:t>
      </w:r>
    </w:p>
    <w:p w14:paraId="1183F3EE" w14:textId="52474AE4" w:rsidR="00C16BCC" w:rsidRDefault="00C16BCC" w:rsidP="00036649">
      <w:r>
        <w:t>Your District Relations Man</w:t>
      </w:r>
      <w:r w:rsidR="00002504">
        <w:t>a</w:t>
      </w:r>
      <w:r>
        <w:t>gers</w:t>
      </w:r>
    </w:p>
    <w:p w14:paraId="039E6748" w14:textId="77777777" w:rsidR="00036649" w:rsidRDefault="00036649" w:rsidP="00036649"/>
    <w:p w14:paraId="331D6210" w14:textId="77777777" w:rsidR="00036649" w:rsidRDefault="00036649" w:rsidP="00036649"/>
    <w:p w14:paraId="1B26E743" w14:textId="77777777" w:rsidR="00036649" w:rsidRDefault="00036649">
      <w:r>
        <w:br w:type="page"/>
      </w:r>
    </w:p>
    <w:p w14:paraId="514A83F2" w14:textId="77777777" w:rsidR="00036649" w:rsidRPr="008F21C3" w:rsidRDefault="00036649" w:rsidP="00036649">
      <w:pPr>
        <w:pStyle w:val="A-heads"/>
        <w:jc w:val="center"/>
        <w:rPr>
          <w:color w:val="0075C9"/>
        </w:rPr>
      </w:pPr>
      <w:r w:rsidRPr="008F21C3">
        <w:rPr>
          <w:color w:val="0075C9"/>
        </w:rPr>
        <w:lastRenderedPageBreak/>
        <w:t>New Public and Charter School Form</w:t>
      </w:r>
    </w:p>
    <w:p w14:paraId="15D50732" w14:textId="77777777" w:rsidR="00D82227" w:rsidRDefault="00D82227" w:rsidP="00036649"/>
    <w:p w14:paraId="393E4CFB" w14:textId="77BA798C" w:rsidR="008E3EA3" w:rsidRPr="00BD7B89" w:rsidRDefault="008E3EA3" w:rsidP="00FA7C60">
      <w:r w:rsidRPr="00BD7B89">
        <w:t>Please send completed form via email to</w:t>
      </w:r>
      <w:r w:rsidR="00FA7C60" w:rsidRPr="00BD7B89">
        <w:t xml:space="preserve"> your District Relations Manager (DRM). Find your DRM at</w:t>
      </w:r>
      <w:r w:rsidR="00BD7B89" w:rsidRPr="00BD7B89">
        <w:t xml:space="preserve"> </w:t>
      </w:r>
      <w:hyperlink r:id="rId9" w:history="1">
        <w:r w:rsidR="00BD7B89" w:rsidRPr="00BD7B89">
          <w:rPr>
            <w:rStyle w:val="Hyperlink"/>
          </w:rPr>
          <w:t>flvs.net/ContactDRM</w:t>
        </w:r>
      </w:hyperlink>
      <w:r w:rsidR="00BD7B89" w:rsidRPr="00BD7B89">
        <w:t>.</w:t>
      </w:r>
    </w:p>
    <w:p w14:paraId="1D961B03" w14:textId="77777777" w:rsidR="008E3EA3" w:rsidRDefault="008E3EA3" w:rsidP="00036649"/>
    <w:p w14:paraId="278DA400" w14:textId="77777777" w:rsidR="00D82227" w:rsidRDefault="00D82227" w:rsidP="00036649"/>
    <w:p w14:paraId="154AADDB" w14:textId="4C4999CD" w:rsidR="00036649" w:rsidRDefault="00036649" w:rsidP="001A6921">
      <w:pPr>
        <w:spacing w:line="360" w:lineRule="auto"/>
      </w:pPr>
      <w:r>
        <w:t>Name of School:</w:t>
      </w:r>
      <w:r w:rsidR="001D0B15">
        <w:tab/>
      </w:r>
      <w:r w:rsidR="001D0B15">
        <w:fldChar w:fldCharType="begin">
          <w:ffData>
            <w:name w:val="Text13"/>
            <w:enabled/>
            <w:calcOnExit w:val="0"/>
            <w:textInput/>
          </w:ffData>
        </w:fldChar>
      </w:r>
      <w:bookmarkStart w:id="0" w:name="Text13"/>
      <w:r w:rsidR="001D0B15">
        <w:instrText xml:space="preserve"> FORMTEXT </w:instrText>
      </w:r>
      <w:r w:rsidR="001D0B15"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1D0B15">
        <w:fldChar w:fldCharType="end"/>
      </w:r>
      <w:bookmarkEnd w:id="0"/>
      <w:r w:rsidR="001A6921">
        <w:tab/>
      </w:r>
      <w:r w:rsidR="00D82227">
        <w:t xml:space="preserve"> </w:t>
      </w:r>
    </w:p>
    <w:p w14:paraId="6CFC60BB" w14:textId="5996158C" w:rsidR="00036649" w:rsidRDefault="00036649" w:rsidP="001A6921">
      <w:pPr>
        <w:spacing w:line="360" w:lineRule="auto"/>
      </w:pPr>
      <w:r>
        <w:t>District:</w:t>
      </w:r>
      <w:r w:rsidR="001A6921">
        <w:tab/>
      </w:r>
      <w:r w:rsidR="001A6921">
        <w:tab/>
      </w:r>
      <w:r w:rsidR="001A6921">
        <w:fldChar w:fldCharType="begin">
          <w:ffData>
            <w:name w:val="Text12"/>
            <w:enabled/>
            <w:calcOnExit w:val="0"/>
            <w:textInput/>
          </w:ffData>
        </w:fldChar>
      </w:r>
      <w:bookmarkStart w:id="1" w:name="Text12"/>
      <w:r w:rsidR="001A6921">
        <w:instrText xml:space="preserve"> FORMTEXT </w:instrText>
      </w:r>
      <w:r w:rsidR="001A6921"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1A6921">
        <w:fldChar w:fldCharType="end"/>
      </w:r>
      <w:bookmarkEnd w:id="1"/>
    </w:p>
    <w:p w14:paraId="1104EB28" w14:textId="1911C757" w:rsidR="00036649" w:rsidRDefault="00036649" w:rsidP="001A6921">
      <w:pPr>
        <w:spacing w:line="360" w:lineRule="auto"/>
      </w:pPr>
      <w:r>
        <w:t xml:space="preserve">School Type: </w:t>
      </w:r>
      <w:r w:rsidR="00D82227">
        <w:tab/>
      </w:r>
      <w:r w:rsidR="001D0B15">
        <w:fldChar w:fldCharType="begin">
          <w:ffData>
            <w:name w:val="Dropdown1"/>
            <w:enabled/>
            <w:calcOnExit w:val="0"/>
            <w:ddList>
              <w:listEntry w:val="&lt;Please Select One&gt;"/>
              <w:listEntry w:val="Public School"/>
              <w:listEntry w:val="Charter School"/>
            </w:ddList>
          </w:ffData>
        </w:fldChar>
      </w:r>
      <w:bookmarkStart w:id="2" w:name="Dropdown1"/>
      <w:r w:rsidR="001D0B15">
        <w:instrText xml:space="preserve"> FORMDROPDOWN </w:instrText>
      </w:r>
      <w:r w:rsidR="00345F18">
        <w:fldChar w:fldCharType="separate"/>
      </w:r>
      <w:r w:rsidR="001D0B15">
        <w:fldChar w:fldCharType="end"/>
      </w:r>
      <w:bookmarkEnd w:id="2"/>
    </w:p>
    <w:p w14:paraId="2318A2B5" w14:textId="60F501B8" w:rsidR="00FA7C60" w:rsidRDefault="00036649" w:rsidP="001A6921">
      <w:pPr>
        <w:spacing w:line="360" w:lineRule="auto"/>
      </w:pPr>
      <w:r>
        <w:t xml:space="preserve">Grade Levels: </w:t>
      </w:r>
      <w:r w:rsidR="00D82227">
        <w:tab/>
      </w:r>
      <w:r w:rsidR="00FA7C60">
        <w:t>Please select all that apply</w:t>
      </w:r>
      <w:r w:rsidR="00BF517C">
        <w:t>:</w:t>
      </w:r>
    </w:p>
    <w:p w14:paraId="19567428" w14:textId="6AB4ABF5" w:rsidR="00FA7C60" w:rsidRDefault="00FA7C60" w:rsidP="001A6921">
      <w:pPr>
        <w:spacing w:line="360" w:lineRule="auto"/>
      </w:pPr>
      <w:r>
        <w:tab/>
      </w:r>
      <w:r>
        <w:tab/>
      </w:r>
      <w:r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3" w:name="Check1"/>
      <w:r>
        <w:instrText xml:space="preserve"> FORMCHECKBOX </w:instrText>
      </w:r>
      <w:r w:rsidR="00345F18">
        <w:fldChar w:fldCharType="separate"/>
      </w:r>
      <w:r>
        <w:fldChar w:fldCharType="end"/>
      </w:r>
      <w:bookmarkEnd w:id="3"/>
      <w:r>
        <w:t xml:space="preserve"> </w:t>
      </w:r>
      <w:r w:rsidR="00C16BCC">
        <w:t xml:space="preserve">Grades </w:t>
      </w:r>
      <w:r>
        <w:t>Kindergarten</w:t>
      </w:r>
      <w:r w:rsidR="00C16BCC">
        <w:t>-</w:t>
      </w:r>
      <w:r>
        <w:t>5</w:t>
      </w:r>
    </w:p>
    <w:p w14:paraId="209864B6" w14:textId="359A81D0" w:rsidR="00C16BCC" w:rsidRDefault="00FA7C60" w:rsidP="001A6921">
      <w:pPr>
        <w:spacing w:line="360" w:lineRule="auto"/>
      </w:pPr>
      <w:r>
        <w:tab/>
      </w:r>
      <w:r>
        <w:tab/>
      </w:r>
      <w:r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4" w:name="Check2"/>
      <w:r>
        <w:instrText xml:space="preserve"> FORMCHECKBOX </w:instrText>
      </w:r>
      <w:r w:rsidR="00345F18">
        <w:fldChar w:fldCharType="separate"/>
      </w:r>
      <w:r>
        <w:fldChar w:fldCharType="end"/>
      </w:r>
      <w:bookmarkEnd w:id="4"/>
      <w:r>
        <w:t xml:space="preserve"> </w:t>
      </w:r>
      <w:r w:rsidR="00C16BCC">
        <w:t>Grades 6-8</w:t>
      </w:r>
    </w:p>
    <w:p w14:paraId="0025A861" w14:textId="1C845311" w:rsidR="00036649" w:rsidRDefault="00C16BCC" w:rsidP="001A6921">
      <w:pPr>
        <w:spacing w:line="360" w:lineRule="auto"/>
      </w:pPr>
      <w:r>
        <w:tab/>
      </w:r>
      <w:r>
        <w:tab/>
      </w:r>
      <w:r>
        <w:tab/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3"/>
      <w:r>
        <w:instrText xml:space="preserve"> FORMCHECKBOX </w:instrText>
      </w:r>
      <w:r w:rsidR="00345F18">
        <w:fldChar w:fldCharType="separate"/>
      </w:r>
      <w:r>
        <w:fldChar w:fldCharType="end"/>
      </w:r>
      <w:bookmarkEnd w:id="5"/>
      <w:r>
        <w:t xml:space="preserve"> Grades 9-12</w:t>
      </w:r>
      <w:r w:rsidR="001D0B15">
        <w:fldChar w:fldCharType="begin">
          <w:fldData xml:space="preserve">/////2aAAAAUAAkARAByAG8AcABkAG8AdwBuADIAAAAAAAAAAAAAAAAAAAAAAAAAAAAAAAAA//8F
AAAAEwA8AFAAbABlAGEAcwBlACAAUwBlAGwAZQBjAHQAIABPAG4AZQA+ABEARQBsAGUAbQBlAG4A
dABhAHIAeQAgAFMAYwBoAG8AbwBsAA0ATQBpAGQAZABsAGUAIABTAGMAaABvAG8AbAALAEgAaQBn
AGgAIABTAGMAaABvAG8AbAASAEMAbwBtAGIAaQBuAGEAdABpAG8AbgAgAEcAcgBhAGQAZQBzAA==
</w:fldData>
        </w:fldChar>
      </w:r>
      <w:r w:rsidR="001D0B15">
        <w:instrText xml:space="preserve"> FORMDRPDOWN </w:instrText>
      </w:r>
      <w:r w:rsidR="001D0B15">
        <w:fldChar w:fldCharType="end"/>
      </w:r>
    </w:p>
    <w:p w14:paraId="13745F81" w14:textId="7E8BEA70" w:rsidR="00036649" w:rsidRDefault="00036649" w:rsidP="001A6921">
      <w:pPr>
        <w:spacing w:line="360" w:lineRule="auto"/>
      </w:pPr>
      <w:r>
        <w:t>Add</w:t>
      </w:r>
      <w:r w:rsidR="001D0B15">
        <w:t>ress:</w:t>
      </w:r>
      <w:r w:rsidR="001A6921">
        <w:tab/>
      </w:r>
      <w:r w:rsidR="001A6921">
        <w:tab/>
      </w:r>
      <w:r w:rsidR="001A6921">
        <w:fldChar w:fldCharType="begin">
          <w:ffData>
            <w:name w:val="Text1"/>
            <w:enabled/>
            <w:calcOnExit w:val="0"/>
            <w:textInput/>
          </w:ffData>
        </w:fldChar>
      </w:r>
      <w:bookmarkStart w:id="6" w:name="Text1"/>
      <w:r w:rsidR="001A6921">
        <w:instrText xml:space="preserve"> FORMTEXT </w:instrText>
      </w:r>
      <w:r w:rsidR="001A6921"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1A6921">
        <w:fldChar w:fldCharType="end"/>
      </w:r>
      <w:bookmarkEnd w:id="6"/>
    </w:p>
    <w:p w14:paraId="72809933" w14:textId="1F18AFB0" w:rsidR="00036649" w:rsidRDefault="001A6921" w:rsidP="001D0B15">
      <w:pPr>
        <w:spacing w:line="360" w:lineRule="auto"/>
        <w:ind w:left="1440" w:firstLine="720"/>
      </w:pP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7" w:name="Text2"/>
      <w:r>
        <w:instrText xml:space="preserve"> FORMTEXT </w:instrText>
      </w:r>
      <w:r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>
        <w:fldChar w:fldCharType="end"/>
      </w:r>
      <w:bookmarkEnd w:id="7"/>
    </w:p>
    <w:p w14:paraId="7D6CB507" w14:textId="3733187D" w:rsidR="00036649" w:rsidRDefault="00036649" w:rsidP="001A6921">
      <w:pPr>
        <w:spacing w:line="360" w:lineRule="auto"/>
      </w:pPr>
      <w:r>
        <w:t>Phone #:</w:t>
      </w:r>
      <w:r w:rsidR="001A6921">
        <w:tab/>
      </w:r>
      <w:r w:rsidR="001A6921">
        <w:tab/>
      </w:r>
      <w:r w:rsidR="001A6921">
        <w:fldChar w:fldCharType="begin">
          <w:ffData>
            <w:name w:val="Text4"/>
            <w:enabled/>
            <w:calcOnExit w:val="0"/>
            <w:textInput/>
          </w:ffData>
        </w:fldChar>
      </w:r>
      <w:bookmarkStart w:id="8" w:name="Text4"/>
      <w:r w:rsidR="001A6921">
        <w:instrText xml:space="preserve"> FORMTEXT </w:instrText>
      </w:r>
      <w:r w:rsidR="001A6921"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1A6921">
        <w:fldChar w:fldCharType="end"/>
      </w:r>
      <w:bookmarkEnd w:id="8"/>
    </w:p>
    <w:p w14:paraId="4E69C1AE" w14:textId="1A7249EB" w:rsidR="00036649" w:rsidRDefault="00036649" w:rsidP="001A6921">
      <w:pPr>
        <w:spacing w:line="360" w:lineRule="auto"/>
      </w:pPr>
      <w:r>
        <w:t>Fax #:</w:t>
      </w:r>
      <w:r w:rsidR="001A6921">
        <w:tab/>
      </w:r>
      <w:r w:rsidR="001A6921">
        <w:tab/>
      </w:r>
      <w:r w:rsidR="001A6921">
        <w:tab/>
      </w:r>
      <w:r w:rsidR="001A6921">
        <w:fldChar w:fldCharType="begin">
          <w:ffData>
            <w:name w:val="Text5"/>
            <w:enabled/>
            <w:calcOnExit w:val="0"/>
            <w:textInput/>
          </w:ffData>
        </w:fldChar>
      </w:r>
      <w:bookmarkStart w:id="9" w:name="Text5"/>
      <w:r w:rsidR="001A6921">
        <w:instrText xml:space="preserve"> FORMTEXT </w:instrText>
      </w:r>
      <w:r w:rsidR="001A6921"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1A6921">
        <w:fldChar w:fldCharType="end"/>
      </w:r>
      <w:bookmarkEnd w:id="9"/>
    </w:p>
    <w:p w14:paraId="4A381F08" w14:textId="6B2CC47D" w:rsidR="00036649" w:rsidRDefault="00A13514" w:rsidP="001A6921">
      <w:pPr>
        <w:spacing w:line="360" w:lineRule="auto"/>
      </w:pPr>
      <w:r>
        <w:t>School Admin Contact</w:t>
      </w:r>
      <w:r w:rsidR="00D82227">
        <w:t xml:space="preserve">: </w:t>
      </w:r>
      <w:r w:rsidR="00D82227">
        <w:tab/>
        <w:t>First Name</w:t>
      </w:r>
      <w:r w:rsidR="001A6921">
        <w:tab/>
      </w:r>
      <w:r w:rsidR="001A6921">
        <w:fldChar w:fldCharType="begin">
          <w:ffData>
            <w:name w:val="Text6"/>
            <w:enabled/>
            <w:calcOnExit w:val="0"/>
            <w:textInput/>
          </w:ffData>
        </w:fldChar>
      </w:r>
      <w:bookmarkStart w:id="10" w:name="Text6"/>
      <w:r w:rsidR="001A6921">
        <w:instrText xml:space="preserve"> FORMTEXT </w:instrText>
      </w:r>
      <w:r w:rsidR="001A6921"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 w:rsidR="001A6921">
        <w:fldChar w:fldCharType="end"/>
      </w:r>
      <w:bookmarkEnd w:id="10"/>
    </w:p>
    <w:p w14:paraId="660B422E" w14:textId="4FDA7219" w:rsidR="00036649" w:rsidRDefault="00D82227" w:rsidP="00A13514">
      <w:pPr>
        <w:spacing w:line="360" w:lineRule="auto"/>
        <w:ind w:left="2160" w:firstLine="720"/>
      </w:pPr>
      <w:r>
        <w:t>Last Name</w:t>
      </w:r>
      <w:r w:rsidR="001A6921">
        <w:tab/>
      </w:r>
      <w:r w:rsidR="001A6921">
        <w:fldChar w:fldCharType="begin">
          <w:ffData>
            <w:name w:val="Text7"/>
            <w:enabled/>
            <w:calcOnExit w:val="0"/>
            <w:textInput/>
          </w:ffData>
        </w:fldChar>
      </w:r>
      <w:bookmarkStart w:id="11" w:name="Text7"/>
      <w:r w:rsidR="001A6921">
        <w:instrText xml:space="preserve"> FORMTEXT </w:instrText>
      </w:r>
      <w:r w:rsidR="001A6921"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1A6921">
        <w:fldChar w:fldCharType="end"/>
      </w:r>
      <w:bookmarkEnd w:id="11"/>
    </w:p>
    <w:p w14:paraId="58F6DB77" w14:textId="1788C860" w:rsidR="00036649" w:rsidRDefault="00D82227" w:rsidP="00A13514">
      <w:pPr>
        <w:spacing w:line="360" w:lineRule="auto"/>
        <w:ind w:left="2160" w:firstLine="720"/>
      </w:pPr>
      <w:r>
        <w:t>Email</w:t>
      </w:r>
      <w:r w:rsidR="001A6921">
        <w:tab/>
      </w:r>
      <w:r w:rsidR="001A6921">
        <w:tab/>
      </w:r>
      <w:r w:rsidR="001A6921">
        <w:fldChar w:fldCharType="begin">
          <w:ffData>
            <w:name w:val="Text8"/>
            <w:enabled/>
            <w:calcOnExit w:val="0"/>
            <w:textInput/>
          </w:ffData>
        </w:fldChar>
      </w:r>
      <w:bookmarkStart w:id="12" w:name="Text8"/>
      <w:r w:rsidR="001A6921">
        <w:instrText xml:space="preserve"> FORMTEXT </w:instrText>
      </w:r>
      <w:r w:rsidR="001A6921"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1A6921">
        <w:fldChar w:fldCharType="end"/>
      </w:r>
      <w:bookmarkEnd w:id="12"/>
    </w:p>
    <w:p w14:paraId="114E4EA2" w14:textId="143B5A81" w:rsidR="00036649" w:rsidRDefault="00A13514" w:rsidP="001A6921">
      <w:pPr>
        <w:spacing w:line="360" w:lineRule="auto"/>
      </w:pPr>
      <w:r>
        <w:t>4-digit DOE School Code:</w:t>
      </w:r>
      <w:r>
        <w:tab/>
      </w:r>
      <w:r w:rsidR="001A6921">
        <w:tab/>
      </w:r>
      <w:r w:rsidR="001A6921">
        <w:fldChar w:fldCharType="begin">
          <w:ffData>
            <w:name w:val="Text9"/>
            <w:enabled/>
            <w:calcOnExit w:val="0"/>
            <w:textInput/>
          </w:ffData>
        </w:fldChar>
      </w:r>
      <w:bookmarkStart w:id="13" w:name="Text9"/>
      <w:r w:rsidR="001A6921">
        <w:instrText xml:space="preserve"> FORMTEXT </w:instrText>
      </w:r>
      <w:r w:rsidR="001A6921"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 w:rsidR="001A6921">
        <w:fldChar w:fldCharType="end"/>
      </w:r>
      <w:bookmarkEnd w:id="13"/>
    </w:p>
    <w:p w14:paraId="1C545614" w14:textId="18042330" w:rsidR="00A13514" w:rsidRDefault="00A13514" w:rsidP="001A6921">
      <w:pPr>
        <w:spacing w:line="360" w:lineRule="auto"/>
      </w:pPr>
      <w:r>
        <w:t xml:space="preserve">School Website: </w:t>
      </w:r>
      <w:r>
        <w:tab/>
      </w:r>
      <w:r>
        <w:tab/>
      </w:r>
      <w:r>
        <w:tab/>
      </w:r>
      <w:r>
        <w:fldChar w:fldCharType="begin">
          <w:ffData>
            <w:name w:val="Text9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</w:p>
    <w:p w14:paraId="042B4DA2" w14:textId="548136B5" w:rsidR="00036649" w:rsidRDefault="00036649" w:rsidP="001A6921">
      <w:pPr>
        <w:spacing w:line="360" w:lineRule="auto"/>
      </w:pPr>
      <w:r>
        <w:t>This document completed by:</w:t>
      </w:r>
      <w:r w:rsidR="001A6921">
        <w:tab/>
      </w:r>
      <w:r w:rsidR="001A6921">
        <w:fldChar w:fldCharType="begin">
          <w:ffData>
            <w:name w:val="Text10"/>
            <w:enabled/>
            <w:calcOnExit w:val="0"/>
            <w:textInput/>
          </w:ffData>
        </w:fldChar>
      </w:r>
      <w:bookmarkStart w:id="14" w:name="Text10"/>
      <w:r w:rsidR="001A6921">
        <w:instrText xml:space="preserve"> FORMTEXT </w:instrText>
      </w:r>
      <w:r w:rsidR="001A6921">
        <w:fldChar w:fldCharType="separate"/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A13514">
        <w:t> </w:t>
      </w:r>
      <w:r w:rsidR="001A6921">
        <w:fldChar w:fldCharType="end"/>
      </w:r>
      <w:bookmarkEnd w:id="14"/>
    </w:p>
    <w:p w14:paraId="4ECE5706" w14:textId="2E7788D9" w:rsidR="00D82227" w:rsidRDefault="00D82227" w:rsidP="00036649"/>
    <w:p w14:paraId="3AC9C8B2" w14:textId="77777777" w:rsidR="008E3EA3" w:rsidRDefault="008E3EA3" w:rsidP="00036649"/>
    <w:p w14:paraId="26E9BEC4" w14:textId="1C34F9B1" w:rsidR="00036649" w:rsidRDefault="00036649" w:rsidP="00036649">
      <w:r>
        <w:t xml:space="preserve">If you wish to add additional staff, please </w:t>
      </w:r>
      <w:r w:rsidR="005E4956">
        <w:t xml:space="preserve">also include </w:t>
      </w:r>
      <w:r>
        <w:t xml:space="preserve">the following information </w:t>
      </w:r>
      <w:r w:rsidR="005E4956">
        <w:t>with this form:</w:t>
      </w:r>
    </w:p>
    <w:p w14:paraId="7EA06F5A" w14:textId="51F3B6CC" w:rsidR="001D0B15" w:rsidRDefault="00036649" w:rsidP="001D0B15">
      <w:pPr>
        <w:pStyle w:val="ListParagraph"/>
        <w:numPr>
          <w:ilvl w:val="0"/>
          <w:numId w:val="3"/>
        </w:numPr>
      </w:pPr>
      <w:r>
        <w:t xml:space="preserve">First </w:t>
      </w:r>
      <w:r w:rsidR="001D0B15">
        <w:t>and last name</w:t>
      </w:r>
    </w:p>
    <w:p w14:paraId="21F4A3E7" w14:textId="728D352C" w:rsidR="001D0B15" w:rsidRDefault="001D0B15" w:rsidP="001D0B15">
      <w:pPr>
        <w:pStyle w:val="ListParagraph"/>
        <w:numPr>
          <w:ilvl w:val="0"/>
          <w:numId w:val="3"/>
        </w:numPr>
      </w:pPr>
      <w:r>
        <w:t>P</w:t>
      </w:r>
      <w:r w:rsidR="00036649">
        <w:t xml:space="preserve">hone number </w:t>
      </w:r>
      <w:r w:rsidR="001A6921">
        <w:t>(</w:t>
      </w:r>
      <w:r w:rsidR="00036649">
        <w:t xml:space="preserve">extension if </w:t>
      </w:r>
      <w:r w:rsidR="001A6921">
        <w:t>necessary</w:t>
      </w:r>
      <w:r>
        <w:t>)</w:t>
      </w:r>
      <w:r w:rsidR="001A6921">
        <w:t xml:space="preserve"> </w:t>
      </w:r>
    </w:p>
    <w:p w14:paraId="704825F0" w14:textId="03EA6683" w:rsidR="00036649" w:rsidRDefault="001D0B15" w:rsidP="001D0B15">
      <w:pPr>
        <w:pStyle w:val="ListParagraph"/>
        <w:numPr>
          <w:ilvl w:val="0"/>
          <w:numId w:val="3"/>
        </w:numPr>
      </w:pPr>
      <w:r>
        <w:t>E</w:t>
      </w:r>
      <w:r w:rsidR="00036649">
        <w:t>mail address.</w:t>
      </w:r>
    </w:p>
    <w:p w14:paraId="2DAFB0F8" w14:textId="77777777" w:rsidR="008E3EA3" w:rsidRDefault="008E3EA3" w:rsidP="00036649"/>
    <w:p w14:paraId="74EDF167" w14:textId="22970F7E" w:rsidR="005E4956" w:rsidRDefault="005E4956" w:rsidP="00036649"/>
    <w:p w14:paraId="47299A37" w14:textId="272942A1" w:rsidR="00036649" w:rsidRDefault="00036649" w:rsidP="00036649">
      <w:r>
        <w:t>An email notification with your username and password will be sent onc</w:t>
      </w:r>
      <w:r w:rsidR="00D82227">
        <w:t xml:space="preserve">e the school’s account has been </w:t>
      </w:r>
      <w:r>
        <w:t>created.</w:t>
      </w:r>
    </w:p>
    <w:p w14:paraId="37C91601" w14:textId="113B2BB5" w:rsidR="00036649" w:rsidRPr="00A5231B" w:rsidRDefault="00036649" w:rsidP="00036649"/>
    <w:sectPr w:rsidR="00036649" w:rsidRPr="00A5231B" w:rsidSect="007400C1">
      <w:headerReference w:type="default" r:id="rId10"/>
      <w:headerReference w:type="first" r:id="rId11"/>
      <w:footerReference w:type="first" r:id="rId12"/>
      <w:pgSz w:w="12240" w:h="15840"/>
      <w:pgMar w:top="259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7D4EB" w14:textId="77777777" w:rsidR="00345F18" w:rsidRDefault="00345F18" w:rsidP="0039696E">
      <w:r>
        <w:separator/>
      </w:r>
    </w:p>
  </w:endnote>
  <w:endnote w:type="continuationSeparator" w:id="0">
    <w:p w14:paraId="56C2CEA1" w14:textId="77777777" w:rsidR="00345F18" w:rsidRDefault="00345F18" w:rsidP="00396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AC972" w14:textId="140C0F02" w:rsidR="001E198B" w:rsidRDefault="001E198B" w:rsidP="0039696E">
    <w:pPr>
      <w:pStyle w:val="Footer"/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49EE6695" wp14:editId="1F744BB6">
          <wp:simplePos x="0" y="0"/>
          <wp:positionH relativeFrom="margin">
            <wp:posOffset>6172200</wp:posOffset>
          </wp:positionH>
          <wp:positionV relativeFrom="bottomMargin">
            <wp:posOffset>-426720</wp:posOffset>
          </wp:positionV>
          <wp:extent cx="647700" cy="647700"/>
          <wp:effectExtent l="0" t="0" r="12700" b="1270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1D88F" w14:textId="77777777" w:rsidR="00345F18" w:rsidRDefault="00345F18" w:rsidP="0039696E">
      <w:r>
        <w:separator/>
      </w:r>
    </w:p>
  </w:footnote>
  <w:footnote w:type="continuationSeparator" w:id="0">
    <w:p w14:paraId="70F59100" w14:textId="77777777" w:rsidR="00345F18" w:rsidRDefault="00345F18" w:rsidP="003969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19F22" w14:textId="691EC6DF" w:rsidR="00A5231B" w:rsidRDefault="00DE2CD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7456" behindDoc="1" locked="0" layoutInCell="1" allowOverlap="1" wp14:anchorId="27DC06E0" wp14:editId="1FCBAFEA">
          <wp:simplePos x="0" y="0"/>
          <wp:positionH relativeFrom="margin">
            <wp:posOffset>6286500</wp:posOffset>
          </wp:positionH>
          <wp:positionV relativeFrom="paragraph">
            <wp:posOffset>-50800</wp:posOffset>
          </wp:positionV>
          <wp:extent cx="647700" cy="647700"/>
          <wp:effectExtent l="0" t="0" r="12700" b="1270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  <w:r w:rsidRPr="00DE2CD7">
      <w:rPr>
        <w:noProof/>
        <w:lang w:eastAsia="en-US"/>
      </w:rPr>
      <w:drawing>
        <wp:anchor distT="0" distB="0" distL="114300" distR="114300" simplePos="0" relativeHeight="251668480" behindDoc="1" locked="0" layoutInCell="1" allowOverlap="1" wp14:anchorId="51090C2E" wp14:editId="4C681A3D">
          <wp:simplePos x="0" y="0"/>
          <wp:positionH relativeFrom="column">
            <wp:posOffset>-118745</wp:posOffset>
          </wp:positionH>
          <wp:positionV relativeFrom="paragraph">
            <wp:posOffset>-82550</wp:posOffset>
          </wp:positionV>
          <wp:extent cx="2295144" cy="1197864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5144" cy="11978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1038" w14:textId="14A983BF" w:rsidR="007B22E1" w:rsidRDefault="007B22E1" w:rsidP="0039696E">
    <w:pPr>
      <w:pStyle w:val="Header"/>
    </w:pPr>
    <w:r>
      <w:rPr>
        <w:noProof/>
        <w:lang w:eastAsia="en-US"/>
      </w:rPr>
      <w:drawing>
        <wp:anchor distT="0" distB="0" distL="114300" distR="114300" simplePos="0" relativeHeight="251663360" behindDoc="1" locked="0" layoutInCell="1" allowOverlap="1" wp14:anchorId="462FFA1F" wp14:editId="30375583">
          <wp:simplePos x="0" y="0"/>
          <wp:positionH relativeFrom="margin">
            <wp:posOffset>-137160</wp:posOffset>
          </wp:positionH>
          <wp:positionV relativeFrom="paragraph">
            <wp:posOffset>0</wp:posOffset>
          </wp:positionV>
          <wp:extent cx="2298700" cy="106680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870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02E4C"/>
    <w:multiLevelType w:val="hybridMultilevel"/>
    <w:tmpl w:val="1F9874BA"/>
    <w:lvl w:ilvl="0" w:tplc="FE048350">
      <w:numFmt w:val="bullet"/>
      <w:lvlText w:val="•"/>
      <w:lvlJc w:val="left"/>
      <w:pPr>
        <w:ind w:left="720" w:hanging="360"/>
      </w:pPr>
      <w:rPr>
        <w:rFonts w:ascii="Helvetica" w:eastAsia="Times New Roman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F5D4A"/>
    <w:multiLevelType w:val="hybridMultilevel"/>
    <w:tmpl w:val="69765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DB3084"/>
    <w:multiLevelType w:val="hybridMultilevel"/>
    <w:tmpl w:val="F6D00F6A"/>
    <w:lvl w:ilvl="0" w:tplc="FE048350">
      <w:numFmt w:val="bullet"/>
      <w:lvlText w:val="•"/>
      <w:lvlJc w:val="left"/>
      <w:pPr>
        <w:ind w:left="720" w:hanging="360"/>
      </w:pPr>
      <w:rPr>
        <w:rFonts w:ascii="Helvetica" w:eastAsia="Times New Roman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TA2NbM0MzazMDNQ0lEKTi0uzszPAykwrAUAsTTc3SwAAAA="/>
  </w:docVars>
  <w:rsids>
    <w:rsidRoot w:val="00703036"/>
    <w:rsid w:val="00002504"/>
    <w:rsid w:val="000064CB"/>
    <w:rsid w:val="00036649"/>
    <w:rsid w:val="000668CF"/>
    <w:rsid w:val="001A6921"/>
    <w:rsid w:val="001D0B15"/>
    <w:rsid w:val="001E198B"/>
    <w:rsid w:val="00285E3C"/>
    <w:rsid w:val="00290FBA"/>
    <w:rsid w:val="00297C3D"/>
    <w:rsid w:val="00345F18"/>
    <w:rsid w:val="0039696E"/>
    <w:rsid w:val="003D21E9"/>
    <w:rsid w:val="00400E33"/>
    <w:rsid w:val="00457E69"/>
    <w:rsid w:val="004716C1"/>
    <w:rsid w:val="0049456A"/>
    <w:rsid w:val="005202E6"/>
    <w:rsid w:val="00521CBF"/>
    <w:rsid w:val="00554A64"/>
    <w:rsid w:val="005A1025"/>
    <w:rsid w:val="005B7EC5"/>
    <w:rsid w:val="005E4956"/>
    <w:rsid w:val="006F4659"/>
    <w:rsid w:val="00703036"/>
    <w:rsid w:val="0072513C"/>
    <w:rsid w:val="0073405A"/>
    <w:rsid w:val="007400C1"/>
    <w:rsid w:val="007B22E1"/>
    <w:rsid w:val="007B671F"/>
    <w:rsid w:val="008E3EA3"/>
    <w:rsid w:val="008F21C3"/>
    <w:rsid w:val="00924815"/>
    <w:rsid w:val="009A1670"/>
    <w:rsid w:val="00A13514"/>
    <w:rsid w:val="00A20A69"/>
    <w:rsid w:val="00A40AE1"/>
    <w:rsid w:val="00A5231B"/>
    <w:rsid w:val="00A55AC1"/>
    <w:rsid w:val="00A74A5E"/>
    <w:rsid w:val="00A962B6"/>
    <w:rsid w:val="00AA5301"/>
    <w:rsid w:val="00AE2508"/>
    <w:rsid w:val="00AE46C7"/>
    <w:rsid w:val="00B1750C"/>
    <w:rsid w:val="00B33145"/>
    <w:rsid w:val="00B834E9"/>
    <w:rsid w:val="00BD7B89"/>
    <w:rsid w:val="00BF517C"/>
    <w:rsid w:val="00C0722A"/>
    <w:rsid w:val="00C16BCC"/>
    <w:rsid w:val="00C64319"/>
    <w:rsid w:val="00C82B5B"/>
    <w:rsid w:val="00C96D95"/>
    <w:rsid w:val="00CC7FF4"/>
    <w:rsid w:val="00CF4538"/>
    <w:rsid w:val="00D82227"/>
    <w:rsid w:val="00D84F84"/>
    <w:rsid w:val="00DE2CD7"/>
    <w:rsid w:val="00E56C2E"/>
    <w:rsid w:val="00EB0F06"/>
    <w:rsid w:val="00FA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A414B3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="Arial"/>
        <w:b/>
        <w:bCs/>
        <w:color w:val="000000"/>
        <w:sz w:val="40"/>
        <w:szCs w:val="40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9696E"/>
    <w:rPr>
      <w:rFonts w:eastAsia="Times New Roman"/>
      <w:b w:val="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0FB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 w:val="0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-heads">
    <w:name w:val="A-heads"/>
    <w:basedOn w:val="Normal"/>
    <w:qFormat/>
    <w:rsid w:val="007B671F"/>
    <w:rPr>
      <w:rFonts w:cs="Cambria"/>
      <w:b/>
      <w:color w:val="279BDC"/>
      <w:sz w:val="36"/>
      <w:szCs w:val="36"/>
      <w:lang w:eastAsia="en-US"/>
    </w:rPr>
  </w:style>
  <w:style w:type="paragraph" w:customStyle="1" w:styleId="PolicyPageHeadersOrange">
    <w:name w:val="Policy Page Headers Orange"/>
    <w:basedOn w:val="Heading3"/>
    <w:link w:val="PolicyPageHeadersOrangeChar"/>
    <w:uiPriority w:val="1"/>
    <w:qFormat/>
    <w:rsid w:val="00290FBA"/>
    <w:pPr>
      <w:keepNext w:val="0"/>
      <w:keepLines w:val="0"/>
      <w:widowControl w:val="0"/>
      <w:spacing w:before="68"/>
    </w:pPr>
    <w:rPr>
      <w:rFonts w:ascii="Helvetica" w:eastAsia="Arial" w:hAnsi="Helvetica" w:cs="Arial"/>
      <w:b w:val="0"/>
      <w:bCs/>
      <w:color w:val="F26724"/>
      <w:w w:val="95"/>
    </w:rPr>
  </w:style>
  <w:style w:type="character" w:customStyle="1" w:styleId="PolicyPageHeadersOrangeChar">
    <w:name w:val="Policy Page Headers Orange Char"/>
    <w:basedOn w:val="Heading3Char"/>
    <w:link w:val="PolicyPageHeadersOrange"/>
    <w:uiPriority w:val="1"/>
    <w:rsid w:val="00290FBA"/>
    <w:rPr>
      <w:rFonts w:asciiTheme="majorHAnsi" w:eastAsia="Arial" w:hAnsiTheme="majorHAnsi" w:cstheme="majorBidi"/>
      <w:b/>
      <w:bCs/>
      <w:color w:val="F26724"/>
      <w:w w:val="9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0FBA"/>
    <w:rPr>
      <w:rFonts w:asciiTheme="majorHAnsi" w:eastAsiaTheme="majorEastAsia" w:hAnsiTheme="majorHAnsi" w:cstheme="majorBidi"/>
      <w:b w:val="0"/>
      <w:bCs w:val="0"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03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036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0303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3036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70303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3036"/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0366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0366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664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31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1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145"/>
    <w:rPr>
      <w:rFonts w:eastAsia="Times New Roman"/>
      <w:b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145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145"/>
    <w:rPr>
      <w:rFonts w:eastAsia="Times New Roman"/>
      <w:b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74A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vs.net/resourcecente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lvs.net/contactdr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9556C39-77C2-7E43-AAC5-CF5ACDCC9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721</Characters>
  <Application>Microsoft Office Word</Application>
  <DocSecurity>2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FLVS</Company>
  <LinksUpToDate>false</LinksUpToDate>
  <CharactersWithSpaces>20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ublic and Charter School Form</dc:title>
  <dc:subject/>
  <dc:creator>Neading, Kristin</dc:creator>
  <cp:keywords/>
  <dc:description/>
  <cp:lastModifiedBy>Wilson, Michelle</cp:lastModifiedBy>
  <cp:revision>2</cp:revision>
  <cp:lastPrinted>2018-07-24T20:15:00Z</cp:lastPrinted>
  <dcterms:created xsi:type="dcterms:W3CDTF">2021-08-13T18:33:00Z</dcterms:created>
  <dcterms:modified xsi:type="dcterms:W3CDTF">2021-08-13T18:33:00Z</dcterms:modified>
  <cp:category/>
</cp:coreProperties>
</file>